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Orthomyxo - Gatherer: Contig Length [nt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8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8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8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4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9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7.6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8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2.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0.8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44:36Z</dcterms:created>
  <dcterms:modified xsi:type="dcterms:W3CDTF">2024-08-03T19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